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="Times New Roman" w:eastAsiaTheme="majorEastAsia" w:hAnsi="Times New Roman"/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b/>
          <w:i/>
          <w:noProof/>
          <w:sz w:val="22"/>
          <w:lang w:val="en-US"/>
        </w:rPr>
      </w:sdtEndPr>
      <w:sdtContent>
        <w:p w14:paraId="751CAE01" w14:textId="6EAD4F9A" w:rsidR="00CB4A2C" w:rsidRPr="00D673EF" w:rsidRDefault="00CB4A2C" w:rsidP="002638B2">
          <w:pPr>
            <w:pStyle w:val="affa"/>
            <w:ind w:right="657"/>
            <w:rPr>
              <w:rFonts w:ascii="Times New Roman" w:eastAsiaTheme="majorEastAsia" w:hAnsi="Times New Roman"/>
            </w:rPr>
          </w:pPr>
          <w:r w:rsidRPr="00D673EF">
            <w:rPr>
              <w:rFonts w:ascii="Times New Roman" w:eastAsiaTheme="majorEastAsia" w:hAnsi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553D7D" w:rsidRDefault="00553D7D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553D7D" w:rsidRDefault="00553D7D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D673EF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E75FB16" w:rsidR="00553D7D" w:rsidRDefault="00EA778C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239B6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553D7D" w:rsidRDefault="00EA778C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53D7D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5E75FB16" w:rsidR="00553D7D" w:rsidRDefault="00EA778C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F239B6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553D7D" w:rsidRDefault="00EA778C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53D7D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Pr="00D673EF" w:rsidRDefault="00745E8A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/>
              <w:bCs/>
              <w:i/>
              <w:noProof/>
              <w:sz w:val="22"/>
            </w:rPr>
          </w:pPr>
          <w:r w:rsidRPr="00D673EF">
            <w:rPr>
              <w:rFonts w:ascii="Times New Roman" w:eastAsiaTheme="majorEastAsia" w:hAnsi="Times New Roman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4D18A784">
                <wp:simplePos x="0" y="0"/>
                <wp:positionH relativeFrom="margin">
                  <wp:posOffset>3845560</wp:posOffset>
                </wp:positionH>
                <wp:positionV relativeFrom="paragraph">
                  <wp:posOffset>13335</wp:posOffset>
                </wp:positionV>
                <wp:extent cx="24688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33" y="20631"/>
                    <wp:lineTo x="15500" y="20631"/>
                    <wp:lineTo x="21500" y="20631"/>
                    <wp:lineTo x="2150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688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D40B0FD" w14:textId="234AE34A" w:rsidR="00CA74F4" w:rsidRPr="00D673EF" w:rsidRDefault="00745E8A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D673EF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2B01C8F8" w:rsidR="00553D7D" w:rsidRPr="00550851" w:rsidRDefault="00553D7D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="0055660A"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>OMG-ASCQM</w:t>
                                </w: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t xml:space="preserve"> </w:t>
                                </w:r>
                              </w:p>
                              <w:p w14:paraId="5709D450" w14:textId="7E87ABA2" w:rsidR="00553D7D" w:rsidRDefault="000A4030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安全</w:t>
                                </w:r>
                                <w:r w:rsidR="00550851"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</w:t>
                                </w:r>
                                <w:proofErr w:type="gramStart"/>
                                <w:r w:rsidR="00550851"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规</w:t>
                                </w:r>
                                <w:proofErr w:type="gramEnd"/>
                                <w:r w:rsidR="00550851">
                                  <w:rPr>
                                    <w:rFonts w:asciiTheme="majorHAnsi" w:hAnsiTheme="majorHAnsi" w:cs="Arial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77777777" w:rsidR="00553D7D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1A7F1C3" w14:textId="77777777" w:rsidR="00550851" w:rsidRDefault="00550851" w:rsidP="0055085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2F27DAA" w14:textId="77777777" w:rsidR="00550851" w:rsidRDefault="00550851" w:rsidP="0055085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4BCBA299" w14:textId="77777777" w:rsidR="00550851" w:rsidRDefault="00550851" w:rsidP="0055085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553D7D" w:rsidRPr="00CA74F4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553D7D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553D7D" w:rsidRPr="00B1237A" w:rsidRDefault="00553D7D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553D7D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553D7D" w:rsidRPr="00B1237A" w:rsidRDefault="00553D7D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553D7D" w:rsidRDefault="00553D7D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50FD87B7" w14:textId="2B01C8F8" w:rsidR="00553D7D" w:rsidRPr="00550851" w:rsidRDefault="00553D7D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="0055660A"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>OMG-ASCQM</w:t>
                          </w: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t xml:space="preserve"> </w:t>
                          </w:r>
                        </w:p>
                        <w:p w14:paraId="5709D450" w14:textId="7E87ABA2" w:rsidR="00553D7D" w:rsidRDefault="000A4030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安全</w:t>
                          </w:r>
                          <w:r w:rsidR="00550851"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</w:t>
                          </w:r>
                          <w:proofErr w:type="gramStart"/>
                          <w:r w:rsidR="00550851"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规</w:t>
                          </w:r>
                          <w:proofErr w:type="gramEnd"/>
                          <w:r w:rsidR="00550851">
                            <w:rPr>
                              <w:rFonts w:asciiTheme="majorHAnsi" w:hAnsiTheme="majorHAnsi" w:cs="Arial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77777777" w:rsidR="00553D7D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1A7F1C3" w14:textId="77777777" w:rsidR="00550851" w:rsidRDefault="00550851" w:rsidP="0055085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2F27DAA" w14:textId="77777777" w:rsidR="00550851" w:rsidRDefault="00550851" w:rsidP="0055085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4BCBA299" w14:textId="77777777" w:rsidR="00550851" w:rsidRDefault="00550851" w:rsidP="0055085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553D7D" w:rsidRPr="00CA74F4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553D7D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553D7D" w:rsidRPr="00B1237A" w:rsidRDefault="00553D7D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553D7D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553D7D" w:rsidRPr="00B1237A" w:rsidRDefault="00553D7D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553D7D" w:rsidRDefault="00553D7D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AF6D016" w14:textId="69DECC27" w:rsidR="00CA74F4" w:rsidRPr="00D673EF" w:rsidRDefault="007023C3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D673EF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1A9F07FC" w:rsidR="00553D7D" w:rsidRPr="00F3760D" w:rsidRDefault="00550851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1A9F07FC" w:rsidR="00553D7D" w:rsidRPr="00F3760D" w:rsidRDefault="00550851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6480707C" w14:textId="33A9EBEE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6840C1" w14:textId="28E0B454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708901AE" w14:textId="4E6C8158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53125AAF" w14:textId="705ADCF8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022DC9C3" w14:textId="11A9A072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1A1FDAE" w14:textId="46333AC8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8DCCC3" w14:textId="661BCA19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0F52970" w14:textId="0EB62F03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84363F0" w14:textId="2A94E62A" w:rsidR="00CA74F4" w:rsidRPr="00D673EF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C5DB525" w14:textId="0B374055" w:rsidR="00CB4A2C" w:rsidRPr="00D673EF" w:rsidRDefault="00EA778C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Cs/>
              <w:noProof/>
              <w:sz w:val="22"/>
            </w:rPr>
          </w:pPr>
        </w:p>
      </w:sdtContent>
    </w:sdt>
    <w:p w14:paraId="71FB26CD" w14:textId="1872DB63" w:rsidR="00C9214B" w:rsidRPr="00D673EF" w:rsidRDefault="00C9214B" w:rsidP="002638B2">
      <w:pPr>
        <w:pStyle w:val="Cril"/>
        <w:spacing w:after="120"/>
        <w:ind w:left="-284" w:right="657"/>
        <w:jc w:val="center"/>
        <w:rPr>
          <w:rFonts w:ascii="Times New Roman" w:eastAsiaTheme="majorEastAsia" w:hAnsi="Times New Roman"/>
          <w:sz w:val="16"/>
          <w:szCs w:val="16"/>
        </w:rPr>
      </w:pPr>
    </w:p>
    <w:p w14:paraId="4B0C88EC" w14:textId="678062CB" w:rsidR="00C9214B" w:rsidRPr="00D673EF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rFonts w:ascii="Times New Roman" w:eastAsiaTheme="majorEastAsia" w:hAnsi="Times New Roman"/>
          <w:noProof/>
          <w:sz w:val="16"/>
          <w:szCs w:val="16"/>
        </w:rPr>
      </w:pPr>
      <w:bookmarkStart w:id="0" w:name="Adresses"/>
      <w:bookmarkEnd w:id="0"/>
      <w:r w:rsidRPr="00D673EF">
        <w:rPr>
          <w:rFonts w:ascii="Times New Roman" w:eastAsiaTheme="majorEastAsia" w:hAnsi="Times New Roman"/>
          <w:b/>
          <w:noProof/>
          <w:sz w:val="16"/>
          <w:szCs w:val="16"/>
        </w:rPr>
        <w:tab/>
      </w:r>
    </w:p>
    <w:p w14:paraId="3AEDA8B7" w14:textId="3FA18D67" w:rsidR="002607E9" w:rsidRPr="00D673EF" w:rsidRDefault="002607E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  <w:noProof/>
          <w:lang w:eastAsia="en-US"/>
        </w:rPr>
      </w:pPr>
    </w:p>
    <w:p w14:paraId="4A6E4C4C" w14:textId="77777777" w:rsidR="00CB23D9" w:rsidRPr="00D673EF" w:rsidRDefault="00CB23D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</w:rPr>
      </w:pPr>
    </w:p>
    <w:p w14:paraId="0471D4F5" w14:textId="77777777" w:rsidR="00CB23D9" w:rsidRPr="00D673EF" w:rsidRDefault="00CB23D9" w:rsidP="002638B2">
      <w:pPr>
        <w:ind w:right="657"/>
        <w:rPr>
          <w:rFonts w:ascii="Times New Roman" w:eastAsiaTheme="majorEastAsia" w:hAnsi="Times New Roman"/>
        </w:rPr>
      </w:pPr>
    </w:p>
    <w:p w14:paraId="1E036A36" w14:textId="77777777" w:rsidR="00CB23D9" w:rsidRPr="00D673EF" w:rsidRDefault="00CB23D9" w:rsidP="002638B2">
      <w:pPr>
        <w:ind w:right="657"/>
        <w:rPr>
          <w:rFonts w:ascii="Times New Roman" w:eastAsiaTheme="majorEastAsia" w:hAnsi="Times New Roman"/>
        </w:rPr>
      </w:pPr>
    </w:p>
    <w:p w14:paraId="040E5DBB" w14:textId="77777777" w:rsidR="00CB23D9" w:rsidRPr="00D673EF" w:rsidRDefault="00CB23D9" w:rsidP="002638B2">
      <w:pPr>
        <w:ind w:right="657"/>
        <w:rPr>
          <w:rFonts w:ascii="Times New Roman" w:eastAsiaTheme="majorEastAsia" w:hAnsi="Times New Roman"/>
        </w:rPr>
      </w:pPr>
    </w:p>
    <w:p w14:paraId="362E86AE" w14:textId="108D84FF" w:rsidR="00C9214B" w:rsidRPr="00D673EF" w:rsidRDefault="00CA74F4" w:rsidP="009A335B">
      <w:pPr>
        <w:pStyle w:val="1"/>
        <w:numPr>
          <w:ilvl w:val="0"/>
          <w:numId w:val="0"/>
        </w:numPr>
        <w:ind w:left="357" w:right="657"/>
        <w:rPr>
          <w:rFonts w:ascii="Times New Roman" w:eastAsiaTheme="majorEastAsia" w:hAnsi="Times New Roman" w:cs="Times New Roman"/>
        </w:rPr>
      </w:pPr>
      <w:r w:rsidRPr="00D673EF">
        <w:rPr>
          <w:rFonts w:ascii="Times New Roman" w:eastAsiaTheme="majorEastAsia" w:hAnsi="Times New Roman" w:cs="Times New Roman"/>
        </w:rPr>
        <w:lastRenderedPageBreak/>
        <w:tab/>
      </w:r>
      <w:bookmarkStart w:id="1" w:name="_Toc23252848"/>
      <w:bookmarkStart w:id="2" w:name="_Toc23254519"/>
      <w:r w:rsidR="00E8547F" w:rsidRPr="00D673EF">
        <w:rPr>
          <w:rFonts w:ascii="Times New Roman" w:eastAsiaTheme="majorEastAsia" w:hAnsi="Times New Roman" w:cs="Times New Roman"/>
          <w:lang w:eastAsia="zh-CN"/>
        </w:rPr>
        <w:t>目录</w:t>
      </w:r>
      <w:bookmarkEnd w:id="1"/>
      <w:bookmarkEnd w:id="2"/>
    </w:p>
    <w:p w14:paraId="717B434C" w14:textId="084B83E2" w:rsidR="00637EAC" w:rsidRPr="00637EAC" w:rsidRDefault="00307718" w:rsidP="00637EAC">
      <w:pPr>
        <w:pStyle w:val="TOC1"/>
        <w:spacing w:line="360" w:lineRule="auto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637EAC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2"/>
          <w:szCs w:val="16"/>
        </w:rPr>
        <w:fldChar w:fldCharType="begin"/>
      </w:r>
      <w:r w:rsidRPr="00637EAC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2"/>
          <w:szCs w:val="16"/>
        </w:rPr>
        <w:instrText xml:space="preserve"> TOC \o "1-4" \n </w:instrText>
      </w:r>
      <w:r w:rsidRPr="00637EAC">
        <w:rPr>
          <w:rFonts w:ascii="Times New Roman" w:eastAsiaTheme="majorEastAsia" w:hAnsi="Times New Roman"/>
          <w:b w:val="0"/>
          <w:bCs/>
          <w:caps w:val="0"/>
          <w:color w:val="404040" w:themeColor="text1" w:themeTint="BF"/>
          <w:sz w:val="22"/>
          <w:szCs w:val="16"/>
        </w:rPr>
        <w:fldChar w:fldCharType="separate"/>
      </w:r>
      <w:r w:rsidR="00637EAC">
        <w:rPr>
          <w:rFonts w:ascii="Times New Roman" w:eastAsiaTheme="majorEastAsia" w:hAnsi="Times New Roman" w:hint="eastAsia"/>
          <w:b w:val="0"/>
          <w:bCs/>
          <w:noProof/>
          <w:lang w:eastAsia="zh-CN"/>
        </w:rPr>
        <w:t xml:space="preserve"> </w:t>
      </w:r>
    </w:p>
    <w:p w14:paraId="20D1BAAA" w14:textId="77777777" w:rsidR="00637EAC" w:rsidRPr="005F199B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</w:pPr>
      <w:r w:rsidRPr="005F199B">
        <w:rPr>
          <w:rFonts w:eastAsiaTheme="majorEastAsia"/>
          <w:b w:val="0"/>
          <w:bCs/>
          <w:noProof/>
          <w:sz w:val="22"/>
          <w:szCs w:val="24"/>
        </w:rPr>
        <w:t>1.</w:t>
      </w:r>
      <w:r w:rsidRPr="005F199B"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简介</w:t>
      </w:r>
    </w:p>
    <w:p w14:paraId="28F2CF92" w14:textId="77777777" w:rsidR="00637EAC" w:rsidRPr="005F199B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</w:pPr>
      <w:r w:rsidRPr="005F199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5F199B"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应用特征</w:t>
      </w:r>
    </w:p>
    <w:p w14:paraId="0611D648" w14:textId="77777777" w:rsidR="00637EAC" w:rsidRPr="005F199B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</w:pPr>
      <w:r w:rsidRPr="005F199B">
        <w:rPr>
          <w:rFonts w:eastAsiaTheme="majorEastAsia"/>
          <w:b w:val="0"/>
          <w:bCs/>
          <w:noProof/>
          <w:sz w:val="22"/>
          <w:szCs w:val="24"/>
        </w:rPr>
        <w:t>2.</w:t>
      </w:r>
      <w:r w:rsidRPr="005F199B"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/>
          <w:b w:val="0"/>
          <w:bCs/>
          <w:noProof/>
          <w:sz w:val="22"/>
          <w:szCs w:val="24"/>
        </w:rPr>
        <w:t xml:space="preserve">OMG-ASCQM </w:t>
      </w:r>
      <w:r w:rsidRPr="005F199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安全性</w:t>
      </w:r>
    </w:p>
    <w:p w14:paraId="75562B25" w14:textId="77777777" w:rsidR="00637EAC" w:rsidRPr="005F199B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</w:pPr>
      <w:r w:rsidRPr="005F199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5F199B"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/>
          <w:bCs/>
          <w:noProof/>
          <w:sz w:val="22"/>
          <w:szCs w:val="24"/>
        </w:rPr>
        <w:t xml:space="preserve">OMG-ASCQM </w:t>
      </w:r>
      <w:r w:rsidRPr="005F199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安全漏洞总结</w:t>
      </w:r>
    </w:p>
    <w:p w14:paraId="05C223FB" w14:textId="77777777" w:rsidR="00637EAC" w:rsidRPr="005F199B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</w:pPr>
      <w:r w:rsidRPr="005F199B">
        <w:rPr>
          <w:rFonts w:eastAsiaTheme="majorEastAsia"/>
          <w:b w:val="0"/>
          <w:bCs/>
          <w:noProof/>
          <w:sz w:val="22"/>
          <w:szCs w:val="24"/>
        </w:rPr>
        <w:t>3.</w:t>
      </w:r>
      <w:r w:rsidRPr="005F199B"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 xml:space="preserve">OMG-ASCQM </w:t>
      </w:r>
      <w:r w:rsidRPr="005F199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安全性</w:t>
      </w:r>
      <w:r w:rsidRPr="005F199B">
        <w:rPr>
          <w:rFonts w:ascii="Times New Roman" w:eastAsiaTheme="majorEastAsia" w:hAnsi="Times New Roman"/>
          <w:b w:val="0"/>
          <w:bCs/>
          <w:noProof/>
          <w:sz w:val="22"/>
          <w:szCs w:val="24"/>
          <w:lang w:eastAsia="zh-CN"/>
        </w:rPr>
        <w:t>——CAST</w:t>
      </w:r>
      <w:r w:rsidRPr="005F199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分析发现</w:t>
      </w:r>
    </w:p>
    <w:p w14:paraId="03EAF947" w14:textId="77777777" w:rsidR="00637EAC" w:rsidRPr="005F199B" w:rsidRDefault="00637EAC" w:rsidP="00637EAC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</w:pPr>
      <w:r w:rsidRPr="005F199B">
        <w:rPr>
          <w:rFonts w:eastAsiaTheme="majorEastAsia"/>
          <w:b w:val="0"/>
          <w:bCs/>
          <w:noProof/>
          <w:sz w:val="22"/>
          <w:szCs w:val="24"/>
        </w:rPr>
        <w:t>4.</w:t>
      </w:r>
      <w:r w:rsidRPr="005F199B">
        <w:rPr>
          <w:rFonts w:asciiTheme="minorHAnsi" w:hAnsiTheme="minorHAnsi" w:cstheme="minorBidi"/>
          <w:b w:val="0"/>
          <w:bCs/>
          <w: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 w:hint="eastAsia"/>
          <w:b w:val="0"/>
          <w:bCs/>
          <w:noProof/>
          <w:sz w:val="22"/>
          <w:szCs w:val="24"/>
          <w:lang w:eastAsia="zh-CN"/>
        </w:rPr>
        <w:t>附录</w:t>
      </w:r>
      <w:bookmarkStart w:id="3" w:name="_GoBack"/>
      <w:bookmarkEnd w:id="3"/>
    </w:p>
    <w:p w14:paraId="6869C8E5" w14:textId="77777777" w:rsidR="00637EAC" w:rsidRPr="005F199B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</w:pPr>
      <w:r w:rsidRPr="005F199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5F199B"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5F199B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5F199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软件智能</w:t>
      </w:r>
    </w:p>
    <w:p w14:paraId="3D4CEA8F" w14:textId="77777777" w:rsidR="00637EAC" w:rsidRPr="005F199B" w:rsidRDefault="00637EAC" w:rsidP="00637EAC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</w:pPr>
      <w:r w:rsidRPr="005F199B">
        <w:rPr>
          <w:rFonts w:ascii="Times New Roman" w:eastAsiaTheme="majorEastAsia" w:hAnsi="Times New Roman"/>
          <w:bCs/>
          <w:noProof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5F199B">
        <w:rPr>
          <w:rFonts w:asciiTheme="minorHAnsi" w:hAnsiTheme="minorHAnsi" w:cstheme="minorBidi"/>
          <w:bCs/>
          <w:smallCaps w:val="0"/>
          <w:noProof/>
          <w:color w:val="auto"/>
          <w:sz w:val="32"/>
          <w:szCs w:val="32"/>
          <w:lang w:eastAsia="zh-CN"/>
        </w:rPr>
        <w:tab/>
      </w:r>
      <w:r w:rsidRPr="005F199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关于</w:t>
      </w:r>
      <w:r w:rsidRPr="005F199B">
        <w:rPr>
          <w:rFonts w:ascii="Times New Roman" w:eastAsiaTheme="majorEastAsia" w:hAnsi="Times New Roman"/>
          <w:bCs/>
          <w:noProof/>
          <w:sz w:val="22"/>
          <w:szCs w:val="24"/>
          <w:lang w:eastAsia="zh-CN"/>
        </w:rPr>
        <w:t>CAST</w:t>
      </w:r>
      <w:r w:rsidRPr="005F199B">
        <w:rPr>
          <w:rFonts w:ascii="Times New Roman" w:eastAsiaTheme="majorEastAsia" w:hAnsi="Times New Roman" w:hint="eastAsia"/>
          <w:bCs/>
          <w:noProof/>
          <w:sz w:val="22"/>
          <w:szCs w:val="24"/>
          <w:lang w:eastAsia="zh-CN"/>
        </w:rPr>
        <w:t>安全性</w:t>
      </w:r>
    </w:p>
    <w:p w14:paraId="31007FBA" w14:textId="2DF37FD1" w:rsidR="00C9214B" w:rsidRPr="00D673EF" w:rsidRDefault="00307718" w:rsidP="00637EAC">
      <w:pPr>
        <w:spacing w:line="360" w:lineRule="auto"/>
        <w:ind w:left="0" w:right="657"/>
        <w:rPr>
          <w:rFonts w:ascii="Times New Roman" w:eastAsiaTheme="majorEastAsia" w:hAnsi="Times New Roman"/>
          <w:sz w:val="16"/>
          <w:szCs w:val="16"/>
        </w:rPr>
      </w:pPr>
      <w:r w:rsidRPr="00637EAC">
        <w:rPr>
          <w:rFonts w:ascii="Times New Roman" w:eastAsiaTheme="majorEastAsia" w:hAnsi="Times New Roman"/>
          <w:bCs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2E46CE17" w:rsidR="00874417" w:rsidRPr="00D673EF" w:rsidRDefault="00B1237A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D673EF">
        <w:rPr>
          <w:rFonts w:ascii="Times New Roman" w:eastAsiaTheme="majorEastAsia" w:hAnsi="Times New Roman" w:cs="Times New Roman"/>
        </w:rPr>
        <w:lastRenderedPageBreak/>
        <w:t xml:space="preserve"> </w:t>
      </w:r>
      <w:bookmarkStart w:id="4" w:name="_Toc23254520"/>
      <w:r w:rsidR="00E813E0" w:rsidRPr="00D673EF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4"/>
    </w:p>
    <w:p w14:paraId="7E61705D" w14:textId="6996DBE2" w:rsidR="00344FA1" w:rsidRPr="00014E42" w:rsidRDefault="00344FA1" w:rsidP="00344FA1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5" w:name="_Hlk530663297"/>
      <w:bookmarkStart w:id="6" w:name="_Toc380677725"/>
      <w:bookmarkStart w:id="7" w:name="_Toc531862712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proofErr w:type="gramStart"/>
      <w:r w:rsidRPr="00014E42">
        <w:rPr>
          <w:rFonts w:ascii="Times New Roman" w:eastAsiaTheme="majorEastAsia" w:hAnsi="Times New Roman"/>
          <w:sz w:val="22"/>
          <w:szCs w:val="22"/>
        </w:rPr>
        <w:t>自动扫描</w:t>
      </w:r>
      <w:proofErr w:type="gramEnd"/>
      <w:r w:rsidRPr="00014E42">
        <w:rPr>
          <w:rFonts w:ascii="Times New Roman" w:eastAsiaTheme="majorEastAsia" w:hAnsi="Times New Roman"/>
          <w:sz w:val="22"/>
          <w:szCs w:val="22"/>
        </w:rPr>
        <w:t>应用，根据</w:t>
      </w:r>
      <w:proofErr w:type="spellEnd"/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OMG-SCQM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5329C884" w14:textId="540963D7" w:rsidR="001B0910" w:rsidRPr="00D673EF" w:rsidRDefault="001B0910" w:rsidP="001B0910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4FE4740" w14:textId="77777777" w:rsidR="001B0910" w:rsidRPr="00D673EF" w:rsidRDefault="001B0910" w:rsidP="001B091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（</w:t>
      </w:r>
      <w:r w:rsidRPr="00D673EF">
        <w:rPr>
          <w:rFonts w:ascii="Times New Roman" w:eastAsiaTheme="majorEastAsia" w:hAnsi="Times New Roman"/>
          <w:sz w:val="22"/>
          <w:szCs w:val="22"/>
        </w:rPr>
        <w:t>OWASP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WE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ISQ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STIG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PCI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NIST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68326028" w14:textId="77777777" w:rsidR="001B0910" w:rsidRPr="00D673EF" w:rsidRDefault="001B0910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582DEAF1" w:rsidR="00874417" w:rsidRPr="00D673EF" w:rsidRDefault="00955EE6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8" w:name="_Toc23254521"/>
      <w:bookmarkEnd w:id="5"/>
      <w:bookmarkEnd w:id="6"/>
      <w:bookmarkEnd w:id="7"/>
      <w:r w:rsidRPr="00D673EF">
        <w:rPr>
          <w:rFonts w:ascii="Times New Roman" w:eastAsiaTheme="majorEastAsia" w:hAnsi="Times New Roman"/>
          <w:sz w:val="22"/>
          <w:szCs w:val="22"/>
          <w:lang w:val="en-US" w:eastAsia="zh-CN"/>
        </w:rPr>
        <w:t>应用特征</w:t>
      </w:r>
      <w:bookmarkEnd w:id="8"/>
    </w:p>
    <w:p w14:paraId="4B0A16FF" w14:textId="77777777" w:rsidR="00C60C03" w:rsidRPr="00D673EF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7AA5C8BE" w14:textId="77777777" w:rsidR="00955EE6" w:rsidRPr="00D673EF" w:rsidRDefault="00955EE6" w:rsidP="00955EE6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D673EF">
        <w:rPr>
          <w:rFonts w:ascii="Times New Roman" w:eastAsiaTheme="majorEastAsia" w:hAnsi="Times New Roman"/>
          <w:sz w:val="22"/>
          <w:szCs w:val="22"/>
        </w:rPr>
        <w:t>此评估重点关注所述应用</w:t>
      </w:r>
      <w:proofErr w:type="gramEnd"/>
      <w:r w:rsidRPr="00D673EF">
        <w:rPr>
          <w:rFonts w:ascii="Times New Roman" w:eastAsiaTheme="majorEastAsia" w:hAnsi="Times New Roman"/>
          <w:sz w:val="22"/>
          <w:szCs w:val="22"/>
        </w:rPr>
        <w:t>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D673EF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673EF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673EF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4-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A4798E" w:rsidRPr="00D673EF" w14:paraId="6CC2F71A" w14:textId="77777777" w:rsidTr="00A857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01F97F9B" w:rsidR="00A4798E" w:rsidRPr="00D673EF" w:rsidRDefault="00A4798E" w:rsidP="00A4798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4E94AF1B" w:rsidR="00A4798E" w:rsidRPr="00D673EF" w:rsidRDefault="00A4798E" w:rsidP="00A4798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  </w:t>
            </w:r>
            <w:r w:rsidRPr="00D673EF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D673EF" w14:paraId="57F86C42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673EF" w14:paraId="7E2605E2" w14:textId="77777777" w:rsidTr="00A85719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673EF" w14:paraId="7F26FC58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673EF" w14:paraId="6A618DB2" w14:textId="77777777" w:rsidTr="00A85719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673EF" w14:paraId="6B48912A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D673EF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D673EF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47771A2E" w:rsidR="002638B2" w:rsidRPr="00D673EF" w:rsidRDefault="00267A6B" w:rsidP="00267A6B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D673EF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6ED6D82" wp14:editId="3C37769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49CC273" w14:textId="5D97E340" w:rsidR="00A4798E" w:rsidRPr="00D673EF" w:rsidRDefault="00A4798E" w:rsidP="00A4798E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D355782" w14:textId="3819DE17" w:rsidR="005773E4" w:rsidRPr="00D673EF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D673EF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D673EF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065B0138" w:rsidR="004708D5" w:rsidRPr="00D673EF" w:rsidRDefault="0055660A" w:rsidP="002638B2">
      <w:pPr>
        <w:pStyle w:val="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9" w:name="_Toc531862713"/>
      <w:bookmarkStart w:id="10" w:name="_Toc14695413"/>
      <w:bookmarkStart w:id="11" w:name="_Toc14780877"/>
      <w:bookmarkStart w:id="12" w:name="_Toc14780928"/>
      <w:bookmarkStart w:id="13" w:name="_Toc14781326"/>
      <w:bookmarkStart w:id="14" w:name="_Toc15285471"/>
      <w:bookmarkStart w:id="15" w:name="_Toc23254522"/>
      <w:r w:rsidRPr="00D673EF">
        <w:rPr>
          <w:rFonts w:ascii="Times New Roman" w:eastAsiaTheme="majorEastAsia" w:hAnsi="Times New Roman" w:cs="Times New Roman"/>
          <w:sz w:val="22"/>
          <w:szCs w:val="22"/>
        </w:rPr>
        <w:lastRenderedPageBreak/>
        <w:t>OMG-ASCQM</w:t>
      </w:r>
      <w:r w:rsidR="009C1EA4" w:rsidRPr="00D673EF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9"/>
      <w:bookmarkEnd w:id="10"/>
      <w:bookmarkEnd w:id="11"/>
      <w:bookmarkEnd w:id="12"/>
      <w:bookmarkEnd w:id="13"/>
      <w:bookmarkEnd w:id="14"/>
      <w:r w:rsidR="00D673EF" w:rsidRPr="00D673EF">
        <w:rPr>
          <w:rFonts w:ascii="Times New Roman" w:eastAsiaTheme="majorEastAsia" w:hAnsi="Times New Roman" w:cs="Times New Roman"/>
          <w:sz w:val="22"/>
          <w:szCs w:val="22"/>
          <w:lang w:eastAsia="zh-CN"/>
        </w:rPr>
        <w:t>安全性</w:t>
      </w:r>
      <w:bookmarkEnd w:id="15"/>
    </w:p>
    <w:p w14:paraId="2F4157D3" w14:textId="768DF257" w:rsidR="00D673EF" w:rsidRPr="00D673EF" w:rsidRDefault="00D673EF" w:rsidP="0093684D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bookmarkStart w:id="16" w:name="_Hlk530663856"/>
      <w:bookmarkStart w:id="17" w:name="_Toc531862714"/>
      <w:bookmarkStart w:id="18" w:name="_Toc14695414"/>
      <w:bookmarkStart w:id="19" w:name="_Toc14780878"/>
      <w:bookmarkStart w:id="20" w:name="_Toc14780929"/>
      <w:bookmarkStart w:id="21" w:name="_Toc14781327"/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基于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OMG-SCQM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，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CAST AIP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结构质量分析识别出的关键安全漏洞。关于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OMG-ASCQM</w:t>
      </w:r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安全标准详见</w:t>
      </w:r>
      <w:hyperlink r:id="rId11" w:history="1">
        <w:r w:rsidRPr="00D673EF">
          <w:rPr>
            <w:rStyle w:val="aa"/>
            <w:rFonts w:ascii="Times New Roman" w:eastAsiaTheme="majorEastAsia" w:hAnsi="Times New Roman"/>
            <w:noProof/>
            <w:sz w:val="22"/>
            <w:szCs w:val="22"/>
            <w:lang w:eastAsia="zh-CN"/>
          </w:rPr>
          <w:t>此处</w:t>
        </w:r>
      </w:hyperlink>
      <w:r w:rsidRPr="00D673EF">
        <w:rPr>
          <w:rFonts w:ascii="Times New Roman" w:eastAsiaTheme="majorEastAsia" w:hAnsi="Times New Roman"/>
          <w:noProof/>
          <w:sz w:val="22"/>
          <w:szCs w:val="22"/>
          <w:lang w:eastAsia="zh-CN"/>
        </w:rPr>
        <w:t>。</w:t>
      </w:r>
    </w:p>
    <w:p w14:paraId="4D6664C1" w14:textId="01F591B8" w:rsidR="000B1DF2" w:rsidRPr="00D673EF" w:rsidRDefault="0055660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2" w:name="_Toc15285472"/>
      <w:bookmarkStart w:id="23" w:name="_Toc23254523"/>
      <w:bookmarkEnd w:id="16"/>
      <w:r w:rsidRPr="00D673EF">
        <w:rPr>
          <w:rFonts w:ascii="Times New Roman" w:eastAsiaTheme="majorEastAsia" w:hAnsi="Times New Roman"/>
          <w:sz w:val="22"/>
          <w:szCs w:val="22"/>
          <w:lang w:val="en-US"/>
        </w:rPr>
        <w:t>OMG-ASCQM</w:t>
      </w:r>
      <w:r w:rsidR="001A6DF0" w:rsidRPr="00D673EF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7"/>
      <w:bookmarkEnd w:id="18"/>
      <w:bookmarkEnd w:id="19"/>
      <w:bookmarkEnd w:id="20"/>
      <w:bookmarkEnd w:id="21"/>
      <w:bookmarkEnd w:id="22"/>
      <w:r w:rsidR="00565045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漏洞总结</w:t>
      </w:r>
      <w:bookmarkEnd w:id="23"/>
    </w:p>
    <w:p w14:paraId="2858201B" w14:textId="77777777" w:rsidR="00897BC2" w:rsidRPr="00D673EF" w:rsidRDefault="00897BC2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695E7A9" w14:textId="22834FDA" w:rsidR="00F444D2" w:rsidRPr="00D673EF" w:rsidRDefault="00F444D2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针对</w:t>
      </w:r>
      <w:r w:rsidRPr="00D673EF">
        <w:rPr>
          <w:rFonts w:ascii="Times New Roman" w:eastAsiaTheme="majorEastAsia" w:hAnsi="Times New Roman"/>
          <w:sz w:val="22"/>
          <w:szCs w:val="22"/>
        </w:rPr>
        <w:t>OMG-ASCQM</w:t>
      </w:r>
      <w:proofErr w:type="gram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标准</w:t>
      </w:r>
      <w:proofErr w:type="gram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92E3C">
        <w:rPr>
          <w:rFonts w:ascii="Times New Roman" w:eastAsiaTheme="majorEastAsia" w:hAnsi="Times New Roman" w:hint="eastAsia"/>
          <w:sz w:val="22"/>
          <w:szCs w:val="22"/>
          <w:lang w:eastAsia="zh-CN"/>
        </w:rPr>
        <w:t>分析发现总结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MG-ASCQM-Security"/>
      </w:tblPr>
      <w:tblGrid>
        <w:gridCol w:w="4585"/>
        <w:gridCol w:w="1440"/>
        <w:gridCol w:w="1530"/>
        <w:gridCol w:w="1445"/>
      </w:tblGrid>
      <w:tr w:rsidR="00F444D2" w:rsidRPr="00D673EF" w14:paraId="447182E1" w14:textId="77777777" w:rsidTr="008A1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476C3D7A" w:rsidR="00F444D2" w:rsidRPr="00D673EF" w:rsidRDefault="00F444D2" w:rsidP="00F444D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OMG-ASCQM-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安全性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726E3072" w:rsidR="00F444D2" w:rsidRPr="00D673EF" w:rsidRDefault="00F444D2" w:rsidP="00F444D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6DC4F47C" w:rsidR="00F444D2" w:rsidRPr="00D673EF" w:rsidRDefault="00F444D2" w:rsidP="00F444D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48DCC4ED" w:rsidR="00F444D2" w:rsidRPr="00D673EF" w:rsidRDefault="00F444D2" w:rsidP="00F444D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D673EF" w14:paraId="779D7551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438DDB78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22</w:t>
            </w:r>
          </w:p>
        </w:tc>
        <w:tc>
          <w:tcPr>
            <w:tcW w:w="1440" w:type="dxa"/>
          </w:tcPr>
          <w:p w14:paraId="6ED4A59B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20238BB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2666E8BA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8</w:t>
            </w:r>
          </w:p>
        </w:tc>
        <w:tc>
          <w:tcPr>
            <w:tcW w:w="1440" w:type="dxa"/>
          </w:tcPr>
          <w:p w14:paraId="211EE165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66FA262C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34A85C62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9</w:t>
            </w:r>
          </w:p>
        </w:tc>
        <w:tc>
          <w:tcPr>
            <w:tcW w:w="1440" w:type="dxa"/>
          </w:tcPr>
          <w:p w14:paraId="4BE665CF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6AF2FEA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1FD3F5B4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89</w:t>
            </w:r>
          </w:p>
        </w:tc>
        <w:tc>
          <w:tcPr>
            <w:tcW w:w="1440" w:type="dxa"/>
          </w:tcPr>
          <w:p w14:paraId="3952727A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7E2BE6AE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42B80B65" w:rsidR="007023C3" w:rsidRPr="00D673EF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…</w:t>
            </w:r>
          </w:p>
        </w:tc>
        <w:tc>
          <w:tcPr>
            <w:tcW w:w="1440" w:type="dxa"/>
          </w:tcPr>
          <w:p w14:paraId="26A966A0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D673EF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8A00528" w14:textId="77777777" w:rsidR="009C1EA4" w:rsidRPr="00D673EF" w:rsidRDefault="009C1EA4" w:rsidP="001251EF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3A44A301" w:rsidR="000B1DF2" w:rsidRPr="00D673EF" w:rsidRDefault="00863242" w:rsidP="001251EF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894822" w:rsidRPr="00D673EF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D673EF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55660A" w:rsidRPr="00D673EF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D81C2E" w:rsidRPr="00D673EF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性总结表</w:t>
      </w:r>
    </w:p>
    <w:p w14:paraId="3FA42130" w14:textId="77777777" w:rsidR="000B1DF2" w:rsidRPr="00D673EF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D673EF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D673EF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2B68F5C1" w14:textId="660ABCD9" w:rsidR="00D81C2E" w:rsidRPr="00D673EF" w:rsidRDefault="0055660A" w:rsidP="00D81C2E">
      <w:pPr>
        <w:pStyle w:val="1"/>
        <w:rPr>
          <w:rFonts w:ascii="Times New Roman" w:eastAsiaTheme="majorEastAsia" w:hAnsi="Times New Roman" w:cs="Times New Roman"/>
          <w:sz w:val="22"/>
          <w:szCs w:val="22"/>
        </w:rPr>
      </w:pPr>
      <w:bookmarkStart w:id="24" w:name="_Toc14695415"/>
      <w:bookmarkStart w:id="25" w:name="_Toc14780879"/>
      <w:bookmarkStart w:id="26" w:name="_Toc14780930"/>
      <w:bookmarkStart w:id="27" w:name="_Toc14781328"/>
      <w:bookmarkStart w:id="28" w:name="_Toc15285473"/>
      <w:bookmarkStart w:id="29" w:name="_Toc23254524"/>
      <w:bookmarkStart w:id="30" w:name="_Toc531862715"/>
      <w:r w:rsidRPr="00D67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OMG-ASCQM</w:t>
      </w:r>
      <w:r w:rsidR="00D81C2E" w:rsidRPr="00D67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</w:t>
      </w:r>
      <w:bookmarkEnd w:id="24"/>
      <w:bookmarkEnd w:id="25"/>
      <w:bookmarkEnd w:id="26"/>
      <w:bookmarkEnd w:id="27"/>
      <w:bookmarkEnd w:id="28"/>
      <w:r w:rsidR="00E56CC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安全性——</w:t>
      </w:r>
      <w:r w:rsidR="00E56CC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42328C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29"/>
    </w:p>
    <w:bookmarkEnd w:id="30"/>
    <w:p w14:paraId="7D87C3F1" w14:textId="5C5F9AE0" w:rsidR="0094748F" w:rsidRPr="00D673EF" w:rsidRDefault="0094748F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漏洞列表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Security"/>
      </w:tblPr>
      <w:tblGrid>
        <w:gridCol w:w="4585"/>
        <w:gridCol w:w="1440"/>
        <w:gridCol w:w="1530"/>
        <w:gridCol w:w="1445"/>
      </w:tblGrid>
      <w:tr w:rsidR="007023C3" w:rsidRPr="00D673EF" w14:paraId="4DD926CE" w14:textId="77777777" w:rsidTr="008A1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526BC7B6" w:rsidR="007023C3" w:rsidRPr="00D673EF" w:rsidRDefault="004E17D6" w:rsidP="004018E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30D1B4B1" w:rsidR="007023C3" w:rsidRPr="00D673EF" w:rsidRDefault="004E17D6" w:rsidP="004018E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7ECC3898" w:rsidR="007023C3" w:rsidRPr="00D673EF" w:rsidRDefault="004E17D6" w:rsidP="004018E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6092F85C" w:rsidR="007023C3" w:rsidRPr="00D673EF" w:rsidRDefault="004E17D6" w:rsidP="004018E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673EF" w14:paraId="01B8CD4E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7A9F1491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55AD5117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6E225E1B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673EF" w14:paraId="7B7682B8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D673EF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D673EF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673EF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A438401" w14:textId="77777777" w:rsidR="004018EB" w:rsidRPr="00D673EF" w:rsidRDefault="004018EB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66295A59" w:rsidR="00377C01" w:rsidRPr="00D673EF" w:rsidRDefault="00B82D3B" w:rsidP="00377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894822" w:rsidRPr="00D673EF">
        <w:rPr>
          <w:rFonts w:ascii="Times New Roman" w:eastAsiaTheme="majorEastAsia" w:hAnsi="Times New Roman"/>
          <w:i/>
          <w:sz w:val="22"/>
          <w:szCs w:val="22"/>
        </w:rPr>
        <w:t>3</w:t>
      </w:r>
      <w:r w:rsidR="00377C01" w:rsidRPr="00D673EF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474E39" w:rsidRPr="00D673EF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412471" w:rsidRPr="00D673EF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</w:t>
      </w:r>
      <w:r w:rsidR="00353DB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漏洞</w:t>
      </w:r>
    </w:p>
    <w:p w14:paraId="42051392" w14:textId="38A5EBC4" w:rsidR="00957C7A" w:rsidRPr="00D673EF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51D4AD1F" w14:textId="77777777" w:rsidR="00E75E4D" w:rsidRPr="00D673EF" w:rsidRDefault="00E75E4D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1051B28" w14:textId="15A05BDB" w:rsidR="00CA74F4" w:rsidRPr="00D673EF" w:rsidRDefault="00565045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31" w:name="_Toc23254525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31"/>
    </w:p>
    <w:p w14:paraId="5A62E350" w14:textId="1E886A0B" w:rsidR="00FA7EDB" w:rsidRPr="0025336B" w:rsidRDefault="0025336B" w:rsidP="0025336B">
      <w:pPr>
        <w:pStyle w:val="20"/>
        <w:tabs>
          <w:tab w:val="clear" w:pos="-1605"/>
          <w:tab w:val="num" w:pos="432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32" w:name="_Toc23252857"/>
      <w:bookmarkStart w:id="33" w:name="_Toc2325452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32"/>
      <w:bookmarkEnd w:id="33"/>
      <w:r w:rsidR="00FA7EDB" w:rsidRPr="0025336B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630BE4B7" w14:textId="77777777" w:rsidR="0062673A" w:rsidRDefault="0062673A" w:rsidP="00B91903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0E60911" w14:textId="05993ED3" w:rsidR="00B91903" w:rsidRPr="00C861EE" w:rsidRDefault="00B91903" w:rsidP="00B91903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3F6A71F" w14:textId="77777777" w:rsidR="00B91903" w:rsidRPr="00C861EE" w:rsidRDefault="00B91903" w:rsidP="00B91903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2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4297EF93" w14:textId="77777777" w:rsidR="00B91903" w:rsidRPr="00053741" w:rsidRDefault="00B91903" w:rsidP="00B91903">
      <w:pPr>
        <w:pStyle w:val="20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4" w:name="_Toc23241116"/>
      <w:bookmarkStart w:id="35" w:name="_Toc23242762"/>
      <w:bookmarkStart w:id="36" w:name="_Toc23243318"/>
      <w:bookmarkStart w:id="37" w:name="_Toc23254527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34"/>
      <w:bookmarkEnd w:id="35"/>
      <w:bookmarkEnd w:id="36"/>
      <w:bookmarkEnd w:id="37"/>
      <w:proofErr w:type="spellEnd"/>
    </w:p>
    <w:p w14:paraId="471DAF7F" w14:textId="59CEA8B3" w:rsidR="00FA7EDB" w:rsidRPr="00B91903" w:rsidRDefault="00B91903" w:rsidP="00B91903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r w:rsidR="00EA778C">
        <w:fldChar w:fldCharType="begin"/>
      </w:r>
      <w:proofErr w:type="spellEnd"/>
      <w:r w:rsidR="00EA778C" w:rsidRPr="005F199B">
        <w:rPr>
          <w:lang w:val="fr-FR"/>
        </w:rPr>
        <w:instrText xml:space="preserve"> HYPERLINK "https://www.castsoftware.com/products/security-dashboard" </w:instrText>
      </w:r>
      <w:proofErr w:type="spellStart"/>
      <w:r w:rsidR="00EA778C">
        <w:fldChar w:fldCharType="separate"/>
      </w:r>
      <w:r w:rsidRPr="00AA665D">
        <w:rPr>
          <w:rStyle w:val="aa"/>
          <w:rFonts w:ascii="Times New Roman" w:eastAsiaTheme="majorEastAsia" w:hAnsi="Times New Roman" w:hint="eastAsia"/>
          <w:sz w:val="22"/>
          <w:szCs w:val="22"/>
        </w:rPr>
        <w:t>此处</w:t>
      </w:r>
      <w:proofErr w:type="spellEnd"/>
      <w:r w:rsidR="00EA778C">
        <w:rPr>
          <w:rStyle w:val="aa"/>
          <w:rFonts w:ascii="Times New Roman" w:eastAsiaTheme="majorEastAsia" w:hAnsi="Times New Roman"/>
          <w:sz w:val="22"/>
          <w:szCs w:val="22"/>
        </w:rPr>
        <w:fldChar w:fldCharType="end"/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2DC980E8" w14:textId="1FC7BD57" w:rsidR="00513557" w:rsidRPr="00B91903" w:rsidRDefault="00513557" w:rsidP="002638B2">
      <w:pPr>
        <w:ind w:right="657"/>
        <w:rPr>
          <w:rFonts w:ascii="Times New Roman" w:eastAsiaTheme="majorEastAsia" w:hAnsi="Times New Roman"/>
          <w:lang w:val="fr-FR"/>
        </w:rPr>
      </w:pPr>
    </w:p>
    <w:p w14:paraId="11C52894" w14:textId="1B49163C" w:rsidR="00690F72" w:rsidRPr="00B91903" w:rsidRDefault="00690F72" w:rsidP="002638B2">
      <w:pPr>
        <w:ind w:right="657"/>
        <w:rPr>
          <w:rFonts w:ascii="Times New Roman" w:eastAsiaTheme="majorEastAsia" w:hAnsi="Times New Roman"/>
          <w:lang w:val="fr-FR"/>
        </w:rPr>
      </w:pPr>
    </w:p>
    <w:sectPr w:rsidR="00690F72" w:rsidRPr="00B91903" w:rsidSect="00F642BE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B9B4F6" w14:textId="77777777" w:rsidR="00EA778C" w:rsidRDefault="00EA778C">
      <w:r>
        <w:separator/>
      </w:r>
    </w:p>
  </w:endnote>
  <w:endnote w:type="continuationSeparator" w:id="0">
    <w:p w14:paraId="5DA51898" w14:textId="77777777" w:rsidR="00EA778C" w:rsidRDefault="00EA7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553D7D" w:rsidRDefault="00553D7D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06BCE02" w:rsidR="00553D7D" w:rsidRDefault="00553D7D">
    <w:pPr>
      <w:pStyle w:val="a4"/>
    </w:pPr>
    <w:r>
      <w:rPr>
        <w:noProof/>
        <w:lang w:eastAsia="en-US"/>
      </w:rPr>
      <w:drawing>
        <wp:inline distT="0" distB="0" distL="0" distR="0" wp14:anchorId="2591E445" wp14:editId="4F52C882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553D7D" w:rsidRDefault="00553D7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2917CF" w14:textId="77777777" w:rsidR="00EA778C" w:rsidRDefault="00EA778C">
      <w:r>
        <w:separator/>
      </w:r>
    </w:p>
  </w:footnote>
  <w:footnote w:type="continuationSeparator" w:id="0">
    <w:p w14:paraId="4780A7E4" w14:textId="77777777" w:rsidR="00EA778C" w:rsidRDefault="00EA7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0F9871BA" w:rsidR="00553D7D" w:rsidRPr="00501CAD" w:rsidRDefault="0055660A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MG-ASCQM</w:t>
    </w:r>
    <w:r w:rsidR="00553D7D">
      <w:rPr>
        <w:rFonts w:asciiTheme="majorHAnsi" w:hAnsiTheme="majorHAnsi"/>
        <w:noProof/>
        <w:sz w:val="20"/>
        <w:szCs w:val="24"/>
      </w:rPr>
      <w:t xml:space="preserve"> Security </w:t>
    </w:r>
    <w:r w:rsidR="0093684D">
      <w:rPr>
        <w:rFonts w:asciiTheme="majorHAnsi" w:hAnsiTheme="majorHAnsi"/>
        <w:noProof/>
        <w:sz w:val="20"/>
        <w:szCs w:val="24"/>
      </w:rPr>
      <w:t>Compliance</w:t>
    </w:r>
    <w:r w:rsidR="00553D7D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553D7D" w:rsidRPr="00501CAD" w:rsidRDefault="00553D7D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6E91E13A" w:rsidR="00553D7D" w:rsidRDefault="00553D7D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7D2C77CC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wFALzc7Rw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1DE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562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614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030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51EF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053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4AB0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0910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37B4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6A8D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336B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A6B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20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4D9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FEB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718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4FA1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3DBA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18EB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71"/>
    <w:rsid w:val="00412968"/>
    <w:rsid w:val="00412BCE"/>
    <w:rsid w:val="00412F3C"/>
    <w:rsid w:val="0041456A"/>
    <w:rsid w:val="004147AB"/>
    <w:rsid w:val="00417637"/>
    <w:rsid w:val="004176DF"/>
    <w:rsid w:val="00417E8C"/>
    <w:rsid w:val="004201A0"/>
    <w:rsid w:val="004207CF"/>
    <w:rsid w:val="004207FB"/>
    <w:rsid w:val="00422D45"/>
    <w:rsid w:val="0042328C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50B"/>
    <w:rsid w:val="00441652"/>
    <w:rsid w:val="00441B69"/>
    <w:rsid w:val="0044242D"/>
    <w:rsid w:val="00442D3A"/>
    <w:rsid w:val="00443F85"/>
    <w:rsid w:val="0044477D"/>
    <w:rsid w:val="004452D0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4E39"/>
    <w:rsid w:val="00475702"/>
    <w:rsid w:val="004757FB"/>
    <w:rsid w:val="004762D7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1F82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596B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D7D"/>
    <w:rsid w:val="004C7030"/>
    <w:rsid w:val="004C76BF"/>
    <w:rsid w:val="004D406C"/>
    <w:rsid w:val="004D434B"/>
    <w:rsid w:val="004D52A1"/>
    <w:rsid w:val="004D59F7"/>
    <w:rsid w:val="004D5F85"/>
    <w:rsid w:val="004D659C"/>
    <w:rsid w:val="004D74E4"/>
    <w:rsid w:val="004D76B6"/>
    <w:rsid w:val="004E0824"/>
    <w:rsid w:val="004E0E60"/>
    <w:rsid w:val="004E17D6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6D49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3A7"/>
    <w:rsid w:val="00514C0D"/>
    <w:rsid w:val="00515F43"/>
    <w:rsid w:val="0051758D"/>
    <w:rsid w:val="00520F5B"/>
    <w:rsid w:val="00522401"/>
    <w:rsid w:val="005232B5"/>
    <w:rsid w:val="00524CD7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851"/>
    <w:rsid w:val="005509B2"/>
    <w:rsid w:val="00550A10"/>
    <w:rsid w:val="00550DE2"/>
    <w:rsid w:val="0055130D"/>
    <w:rsid w:val="00553A55"/>
    <w:rsid w:val="00553D7D"/>
    <w:rsid w:val="00553EAB"/>
    <w:rsid w:val="00553EE9"/>
    <w:rsid w:val="00554A63"/>
    <w:rsid w:val="00554E8D"/>
    <w:rsid w:val="00555D0F"/>
    <w:rsid w:val="0055660A"/>
    <w:rsid w:val="00556F55"/>
    <w:rsid w:val="00560266"/>
    <w:rsid w:val="00560437"/>
    <w:rsid w:val="005611D7"/>
    <w:rsid w:val="005616FB"/>
    <w:rsid w:val="00561E4B"/>
    <w:rsid w:val="00561FF5"/>
    <w:rsid w:val="00562CC3"/>
    <w:rsid w:val="00563574"/>
    <w:rsid w:val="00563D5D"/>
    <w:rsid w:val="005641D9"/>
    <w:rsid w:val="00565045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6E2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20"/>
    <w:rsid w:val="005D2574"/>
    <w:rsid w:val="005D28B6"/>
    <w:rsid w:val="005D2982"/>
    <w:rsid w:val="005D509B"/>
    <w:rsid w:val="005D55F0"/>
    <w:rsid w:val="005D57C8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292"/>
    <w:rsid w:val="005E7F4F"/>
    <w:rsid w:val="005F070A"/>
    <w:rsid w:val="005F09ED"/>
    <w:rsid w:val="005F199B"/>
    <w:rsid w:val="005F3AB0"/>
    <w:rsid w:val="005F3B94"/>
    <w:rsid w:val="005F3F53"/>
    <w:rsid w:val="005F4001"/>
    <w:rsid w:val="005F4988"/>
    <w:rsid w:val="00601E04"/>
    <w:rsid w:val="00602063"/>
    <w:rsid w:val="0060266E"/>
    <w:rsid w:val="0060435C"/>
    <w:rsid w:val="00605968"/>
    <w:rsid w:val="0060617D"/>
    <w:rsid w:val="00606E22"/>
    <w:rsid w:val="00606EEA"/>
    <w:rsid w:val="00607CD2"/>
    <w:rsid w:val="0061055E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73A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EAC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44D"/>
    <w:rsid w:val="00692E42"/>
    <w:rsid w:val="00694ACC"/>
    <w:rsid w:val="006955E5"/>
    <w:rsid w:val="00695AB0"/>
    <w:rsid w:val="00695BFD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98D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6F7221"/>
    <w:rsid w:val="00700B57"/>
    <w:rsid w:val="007023C3"/>
    <w:rsid w:val="00703696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D9C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480"/>
    <w:rsid w:val="00780C7B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1C27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388"/>
    <w:rsid w:val="0086261D"/>
    <w:rsid w:val="008628D5"/>
    <w:rsid w:val="008629C8"/>
    <w:rsid w:val="00863242"/>
    <w:rsid w:val="008641E1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4822"/>
    <w:rsid w:val="00895638"/>
    <w:rsid w:val="0089641E"/>
    <w:rsid w:val="00896BEC"/>
    <w:rsid w:val="00897055"/>
    <w:rsid w:val="00897A35"/>
    <w:rsid w:val="00897BC2"/>
    <w:rsid w:val="008A0312"/>
    <w:rsid w:val="008A06AC"/>
    <w:rsid w:val="008A0E73"/>
    <w:rsid w:val="008A15D8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B42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84D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48F"/>
    <w:rsid w:val="0095049B"/>
    <w:rsid w:val="00950E40"/>
    <w:rsid w:val="009537C1"/>
    <w:rsid w:val="0095416B"/>
    <w:rsid w:val="009542F1"/>
    <w:rsid w:val="009548DF"/>
    <w:rsid w:val="00955134"/>
    <w:rsid w:val="00955258"/>
    <w:rsid w:val="00955E60"/>
    <w:rsid w:val="00955EE6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34E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2E3C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394D"/>
    <w:rsid w:val="009B530C"/>
    <w:rsid w:val="009B5957"/>
    <w:rsid w:val="009B5B5B"/>
    <w:rsid w:val="009B6686"/>
    <w:rsid w:val="009B66BC"/>
    <w:rsid w:val="009C0028"/>
    <w:rsid w:val="009C0F1C"/>
    <w:rsid w:val="009C1EA4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4798E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5719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46BA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59F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2D3B"/>
    <w:rsid w:val="00B830ED"/>
    <w:rsid w:val="00B83379"/>
    <w:rsid w:val="00B84CB1"/>
    <w:rsid w:val="00B853D1"/>
    <w:rsid w:val="00B86768"/>
    <w:rsid w:val="00B8790E"/>
    <w:rsid w:val="00B90E57"/>
    <w:rsid w:val="00B91903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36D6"/>
    <w:rsid w:val="00BB3763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270E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016D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46876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0641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2830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3A7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673EF"/>
    <w:rsid w:val="00D70F16"/>
    <w:rsid w:val="00D74141"/>
    <w:rsid w:val="00D76926"/>
    <w:rsid w:val="00D772A2"/>
    <w:rsid w:val="00D80149"/>
    <w:rsid w:val="00D807C2"/>
    <w:rsid w:val="00D81C2E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B707A"/>
    <w:rsid w:val="00DC0D3A"/>
    <w:rsid w:val="00DC19EC"/>
    <w:rsid w:val="00DC1D9A"/>
    <w:rsid w:val="00DC2E36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6BE0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6CCE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3E0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47F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950"/>
    <w:rsid w:val="00EA6EE8"/>
    <w:rsid w:val="00EA712A"/>
    <w:rsid w:val="00EA753C"/>
    <w:rsid w:val="00EA778C"/>
    <w:rsid w:val="00EB0E35"/>
    <w:rsid w:val="00EB0E9B"/>
    <w:rsid w:val="00EB1673"/>
    <w:rsid w:val="00EB17D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584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708"/>
    <w:rsid w:val="00F1683C"/>
    <w:rsid w:val="00F16C18"/>
    <w:rsid w:val="00F2126A"/>
    <w:rsid w:val="00F2161E"/>
    <w:rsid w:val="00F2197C"/>
    <w:rsid w:val="00F21C67"/>
    <w:rsid w:val="00F221FC"/>
    <w:rsid w:val="00F239B6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3E2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00E"/>
    <w:rsid w:val="00F40FDE"/>
    <w:rsid w:val="00F41BC9"/>
    <w:rsid w:val="00F42973"/>
    <w:rsid w:val="00F44473"/>
    <w:rsid w:val="00F444D2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2BE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A7EDB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670B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  <w:style w:type="table" w:styleId="4-6">
    <w:name w:val="Grid Table 4 Accent 6"/>
    <w:basedOn w:val="a2"/>
    <w:uiPriority w:val="49"/>
    <w:rsid w:val="00A8571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software-intelligenc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mg.org/spec/ASCSM/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8CE0-4D9B-9E1C-13D35E69BBC8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8CE0-4D9B-9E1C-13D35E69BBC8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8CE0-4D9B-9E1C-13D35E69BBC8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0-D2AA-47B5-B4DB-18535E94C6CB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2AA-47B5-B4DB-18535E94C6C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D2AA-47B5-B4DB-18535E94C6C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2AA-47B5-B4DB-18535E94C6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AA-47B5-B4DB-18535E94C6C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CE8B45-5EFB-4E8D-839E-01EE8AE8C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596</TotalTime>
  <Pages>6</Pages>
  <Words>245</Words>
  <Characters>139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09</cp:revision>
  <cp:lastPrinted>2014-04-04T13:22:00Z</cp:lastPrinted>
  <dcterms:created xsi:type="dcterms:W3CDTF">2018-09-23T06:31:00Z</dcterms:created>
  <dcterms:modified xsi:type="dcterms:W3CDTF">2019-10-31T07:21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